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6518E" w14:textId="77777777" w:rsidR="00A011C1" w:rsidRDefault="00F8585F" w:rsidP="00A011C1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32B34852" wp14:editId="22EA4124">
            <wp:extent cx="1562100" cy="647700"/>
            <wp:effectExtent l="0" t="0" r="0" b="0"/>
            <wp:docPr id="1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385F6" w14:textId="77777777" w:rsidR="00A011C1" w:rsidRDefault="00A011C1" w:rsidP="00A011C1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2126EBE3" w14:textId="77777777" w:rsidR="00C851FB" w:rsidRDefault="00C851FB"/>
    <w:p w14:paraId="6D341BCF" w14:textId="77777777" w:rsidR="002C114A" w:rsidRPr="00762018" w:rsidRDefault="002C114A" w:rsidP="002C114A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bookmarkStart w:id="0" w:name="_Hlk56429908"/>
      <w:r>
        <w:rPr>
          <w:rFonts w:ascii="Arial" w:hAnsi="Arial"/>
          <w:b/>
          <w:spacing w:val="-3"/>
          <w:sz w:val="32"/>
          <w:szCs w:val="32"/>
        </w:rPr>
        <w:t>INF37607 – Génie logiciel du commerce électronique</w:t>
      </w:r>
      <w:bookmarkEnd w:id="0"/>
    </w:p>
    <w:p w14:paraId="031BC4D2" w14:textId="6BFA937F" w:rsidR="002C114A" w:rsidRDefault="00E16B7C" w:rsidP="002C114A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D674BB">
        <w:rPr>
          <w:rFonts w:ascii="Arial" w:hAnsi="Arial"/>
          <w:b/>
          <w:spacing w:val="-3"/>
          <w:sz w:val="32"/>
          <w:szCs w:val="32"/>
        </w:rPr>
        <w:t xml:space="preserve"> 20</w:t>
      </w:r>
      <w:r w:rsidR="00BD1076">
        <w:rPr>
          <w:rFonts w:ascii="Arial" w:hAnsi="Arial"/>
          <w:b/>
          <w:spacing w:val="-3"/>
          <w:sz w:val="32"/>
          <w:szCs w:val="32"/>
        </w:rPr>
        <w:t>2</w:t>
      </w:r>
      <w:r w:rsidR="004871E0">
        <w:rPr>
          <w:rFonts w:ascii="Arial" w:hAnsi="Arial"/>
          <w:b/>
          <w:spacing w:val="-3"/>
          <w:sz w:val="32"/>
          <w:szCs w:val="32"/>
        </w:rPr>
        <w:t>3</w:t>
      </w:r>
    </w:p>
    <w:p w14:paraId="5B5A6010" w14:textId="77777777" w:rsidR="00C851FB" w:rsidRDefault="00C851FB" w:rsidP="00AA024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Travail </w:t>
      </w:r>
      <w:r w:rsidR="00FE5E5C">
        <w:rPr>
          <w:rFonts w:ascii="Arial" w:hAnsi="Arial"/>
          <w:b/>
          <w:spacing w:val="-3"/>
          <w:sz w:val="32"/>
          <w:szCs w:val="32"/>
        </w:rPr>
        <w:t>pratique</w:t>
      </w:r>
      <w:r>
        <w:rPr>
          <w:rFonts w:ascii="Arial" w:hAnsi="Arial"/>
          <w:b/>
          <w:spacing w:val="-3"/>
          <w:sz w:val="32"/>
          <w:szCs w:val="32"/>
        </w:rPr>
        <w:t xml:space="preserve"> #</w:t>
      </w:r>
      <w:r w:rsidR="00CD6A7F">
        <w:rPr>
          <w:rFonts w:ascii="Arial" w:hAnsi="Arial"/>
          <w:b/>
          <w:spacing w:val="-3"/>
          <w:sz w:val="32"/>
          <w:szCs w:val="32"/>
        </w:rPr>
        <w:t>3</w:t>
      </w:r>
    </w:p>
    <w:p w14:paraId="3524335C" w14:textId="77777777" w:rsidR="00C851FB" w:rsidRDefault="00FE5E5C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 </w:t>
      </w:r>
      <w:r w:rsidR="00C851FB">
        <w:rPr>
          <w:rFonts w:ascii="Arial" w:hAnsi="Arial"/>
          <w:b/>
          <w:spacing w:val="-3"/>
          <w:sz w:val="32"/>
          <w:szCs w:val="32"/>
        </w:rPr>
        <w:t>: Ismaïl Khriss</w:t>
      </w:r>
    </w:p>
    <w:p w14:paraId="48D33054" w14:textId="77777777" w:rsidR="00C851FB" w:rsidRDefault="00C851FB">
      <w:pPr>
        <w:pStyle w:val="Titre1"/>
        <w:tabs>
          <w:tab w:val="left" w:pos="540"/>
        </w:tabs>
        <w:rPr>
          <w:sz w:val="28"/>
          <w:szCs w:val="28"/>
        </w:rPr>
      </w:pPr>
      <w:r>
        <w:rPr>
          <w:bCs w:val="0"/>
          <w:sz w:val="28"/>
          <w:szCs w:val="28"/>
        </w:rPr>
        <w:t>1</w:t>
      </w:r>
      <w:r>
        <w:rPr>
          <w:sz w:val="28"/>
          <w:szCs w:val="28"/>
        </w:rPr>
        <w:tab/>
        <w:t>Conditions de réalisation</w:t>
      </w:r>
    </w:p>
    <w:p w14:paraId="68F1F389" w14:textId="15F8194F" w:rsidR="00C851FB" w:rsidRPr="001A0599" w:rsidRDefault="00C851FB" w:rsidP="00D674BB">
      <w:pPr>
        <w:tabs>
          <w:tab w:val="left" w:pos="540"/>
        </w:tabs>
        <w:jc w:val="both"/>
        <w:rPr>
          <w:rFonts w:ascii="Arial" w:hAnsi="Arial" w:cs="Arial"/>
        </w:rPr>
      </w:pPr>
      <w:r>
        <w:rPr>
          <w:sz w:val="24"/>
        </w:rPr>
        <w:tab/>
        <w:t xml:space="preserve"> </w:t>
      </w:r>
      <w:r w:rsidRPr="001A0599">
        <w:rPr>
          <w:rFonts w:ascii="Arial" w:hAnsi="Arial" w:cs="Arial"/>
        </w:rPr>
        <w:t xml:space="preserve">Le travail </w:t>
      </w:r>
      <w:r w:rsidR="002C114A">
        <w:rPr>
          <w:rFonts w:ascii="Arial" w:hAnsi="Arial" w:cs="Arial"/>
        </w:rPr>
        <w:t>doit s’effectuer en équipes</w:t>
      </w:r>
      <w:r w:rsidR="00F21EB4" w:rsidRPr="001A0599">
        <w:rPr>
          <w:rFonts w:ascii="Arial" w:hAnsi="Arial" w:cs="Arial"/>
        </w:rPr>
        <w:t xml:space="preserve"> de </w:t>
      </w:r>
      <w:r w:rsidR="00002537">
        <w:rPr>
          <w:rFonts w:ascii="Arial" w:hAnsi="Arial" w:cs="Arial"/>
        </w:rPr>
        <w:t>deux</w:t>
      </w:r>
      <w:r w:rsidR="00F21EB4" w:rsidRPr="001A0599">
        <w:rPr>
          <w:rFonts w:ascii="Arial" w:hAnsi="Arial" w:cs="Arial"/>
        </w:rPr>
        <w:t xml:space="preserve"> au maximum</w:t>
      </w:r>
      <w:r w:rsidRPr="001A0599">
        <w:rPr>
          <w:rFonts w:ascii="Arial" w:hAnsi="Arial" w:cs="Arial"/>
        </w:rPr>
        <w:t xml:space="preserve">. </w:t>
      </w:r>
      <w:bookmarkStart w:id="1" w:name="_Hlk56429963"/>
      <w:r w:rsidRPr="001A0599">
        <w:rPr>
          <w:rFonts w:ascii="Arial" w:hAnsi="Arial" w:cs="Arial"/>
        </w:rPr>
        <w:t xml:space="preserve">Le travail doit être effectué avec </w:t>
      </w:r>
      <w:r w:rsidR="001B169F">
        <w:rPr>
          <w:rFonts w:ascii="Arial" w:hAnsi="Arial" w:cs="Arial"/>
        </w:rPr>
        <w:t>l’env</w:t>
      </w:r>
      <w:r w:rsidR="00CD6A7F">
        <w:rPr>
          <w:rFonts w:ascii="Arial" w:hAnsi="Arial" w:cs="Arial"/>
        </w:rPr>
        <w:t>ironnement l’outil de développement Visual Studio</w:t>
      </w:r>
      <w:bookmarkEnd w:id="1"/>
      <w:r w:rsidRPr="001A0599">
        <w:rPr>
          <w:rFonts w:ascii="Arial" w:hAnsi="Arial" w:cs="Arial"/>
        </w:rPr>
        <w:t xml:space="preserve">. </w:t>
      </w:r>
      <w:r w:rsidRPr="00E16B7C">
        <w:rPr>
          <w:rFonts w:ascii="Arial" w:hAnsi="Arial" w:cs="Arial"/>
          <w:b/>
        </w:rPr>
        <w:t>Tr</w:t>
      </w:r>
      <w:r w:rsidR="001A0599" w:rsidRPr="00E16B7C">
        <w:rPr>
          <w:rFonts w:ascii="Arial" w:hAnsi="Arial" w:cs="Arial"/>
          <w:b/>
        </w:rPr>
        <w:t>avail (Document en format Word</w:t>
      </w:r>
      <w:r w:rsidR="00D575F7">
        <w:rPr>
          <w:rFonts w:ascii="Arial" w:hAnsi="Arial" w:cs="Arial"/>
          <w:b/>
        </w:rPr>
        <w:t xml:space="preserve"> plus votre code source</w:t>
      </w:r>
      <w:r w:rsidR="00174B87">
        <w:rPr>
          <w:rFonts w:ascii="Arial" w:hAnsi="Arial" w:cs="Arial"/>
          <w:b/>
        </w:rPr>
        <w:t xml:space="preserve">, </w:t>
      </w:r>
      <w:r w:rsidR="00D575F7">
        <w:rPr>
          <w:rFonts w:ascii="Arial" w:hAnsi="Arial" w:cs="Arial"/>
          <w:b/>
        </w:rPr>
        <w:t>le script SQL</w:t>
      </w:r>
      <w:r w:rsidR="00855725">
        <w:rPr>
          <w:rFonts w:ascii="Arial" w:hAnsi="Arial" w:cs="Arial"/>
          <w:b/>
        </w:rPr>
        <w:t xml:space="preserve"> et un enregistrement vidéo d’une démo de votre </w:t>
      </w:r>
      <w:r w:rsidR="00BE0D74">
        <w:rPr>
          <w:rFonts w:ascii="Arial" w:hAnsi="Arial" w:cs="Arial"/>
          <w:b/>
        </w:rPr>
        <w:t>site</w:t>
      </w:r>
      <w:r w:rsidRPr="00E16B7C">
        <w:rPr>
          <w:rFonts w:ascii="Arial" w:hAnsi="Arial" w:cs="Arial"/>
          <w:b/>
        </w:rPr>
        <w:t xml:space="preserve">) à remettre </w:t>
      </w:r>
      <w:r w:rsidR="000B5EE1">
        <w:rPr>
          <w:rFonts w:ascii="Arial" w:hAnsi="Arial" w:cs="Arial"/>
          <w:b/>
        </w:rPr>
        <w:t>via le site du cours</w:t>
      </w:r>
      <w:r w:rsidR="001A0599" w:rsidRPr="00E16B7C">
        <w:rPr>
          <w:rFonts w:ascii="Arial" w:hAnsi="Arial" w:cs="Arial"/>
          <w:b/>
        </w:rPr>
        <w:t xml:space="preserve"> au plus tard </w:t>
      </w:r>
      <w:r w:rsidR="00691671">
        <w:rPr>
          <w:rFonts w:ascii="Arial" w:hAnsi="Arial" w:cs="Arial"/>
          <w:b/>
        </w:rPr>
        <w:t xml:space="preserve">le </w:t>
      </w:r>
      <w:r w:rsidR="002373C1">
        <w:rPr>
          <w:rFonts w:ascii="Arial" w:hAnsi="Arial" w:cs="Arial"/>
          <w:b/>
        </w:rPr>
        <w:t>21</w:t>
      </w:r>
      <w:r w:rsidR="00E16B7C" w:rsidRPr="00E16B7C">
        <w:rPr>
          <w:rFonts w:ascii="Arial" w:hAnsi="Arial" w:cs="Arial"/>
          <w:b/>
        </w:rPr>
        <w:t xml:space="preserve"> décembre à 23h5</w:t>
      </w:r>
      <w:r w:rsidR="00D674BB">
        <w:rPr>
          <w:rFonts w:ascii="Arial" w:hAnsi="Arial" w:cs="Arial"/>
          <w:b/>
        </w:rPr>
        <w:t>9</w:t>
      </w:r>
      <w:r w:rsidRPr="001A0599">
        <w:rPr>
          <w:rFonts w:ascii="Arial" w:hAnsi="Arial" w:cs="Arial"/>
        </w:rPr>
        <w:t xml:space="preserve">. </w:t>
      </w:r>
    </w:p>
    <w:p w14:paraId="2518B3A0" w14:textId="77777777" w:rsidR="00C851FB" w:rsidRDefault="00C851FB">
      <w:pPr>
        <w:pStyle w:val="Titre1"/>
        <w:tabs>
          <w:tab w:val="left" w:pos="540"/>
        </w:tabs>
        <w:rPr>
          <w:sz w:val="28"/>
          <w:szCs w:val="28"/>
        </w:rPr>
      </w:pPr>
      <w:r>
        <w:rPr>
          <w:bCs w:val="0"/>
          <w:sz w:val="28"/>
          <w:szCs w:val="28"/>
        </w:rPr>
        <w:t>2</w:t>
      </w:r>
      <w:r>
        <w:rPr>
          <w:bCs w:val="0"/>
          <w:sz w:val="28"/>
          <w:szCs w:val="28"/>
        </w:rPr>
        <w:tab/>
        <w:t>Travaux à réaliser</w:t>
      </w:r>
    </w:p>
    <w:p w14:paraId="3FAFC755" w14:textId="77777777" w:rsidR="00C851FB" w:rsidRPr="001A0599" w:rsidRDefault="00C851FB" w:rsidP="00411980">
      <w:pPr>
        <w:tabs>
          <w:tab w:val="left" w:pos="540"/>
        </w:tabs>
        <w:jc w:val="both"/>
        <w:rPr>
          <w:rFonts w:ascii="Arial" w:hAnsi="Arial" w:cs="Arial"/>
        </w:rPr>
      </w:pPr>
      <w:r>
        <w:tab/>
      </w:r>
    </w:p>
    <w:p w14:paraId="30230066" w14:textId="49C0AC0A" w:rsidR="007B5D44" w:rsidRDefault="00C851FB" w:rsidP="00174B87">
      <w:pPr>
        <w:pStyle w:val="Retraitcorpsdetexte"/>
        <w:rPr>
          <w:i/>
          <w:sz w:val="20"/>
        </w:rPr>
      </w:pPr>
      <w:r w:rsidRPr="001A0599">
        <w:rPr>
          <w:sz w:val="20"/>
        </w:rPr>
        <w:t>2.1</w:t>
      </w:r>
      <w:r w:rsidRPr="001A0599">
        <w:rPr>
          <w:sz w:val="20"/>
        </w:rPr>
        <w:tab/>
      </w:r>
      <w:r w:rsidR="007B4688" w:rsidRPr="007B4688">
        <w:rPr>
          <w:sz w:val="20"/>
        </w:rPr>
        <w:t>Développez le</w:t>
      </w:r>
      <w:r w:rsidR="0066564F">
        <w:rPr>
          <w:sz w:val="20"/>
        </w:rPr>
        <w:t xml:space="preserve"> </w:t>
      </w:r>
      <w:r w:rsidR="0066564F" w:rsidRPr="0066564F">
        <w:rPr>
          <w:sz w:val="20"/>
        </w:rPr>
        <w:t xml:space="preserve">site Web du ministère de l’Éducation </w:t>
      </w:r>
      <w:r w:rsidR="007B4688" w:rsidRPr="007B4688">
        <w:rPr>
          <w:sz w:val="20"/>
        </w:rPr>
        <w:t>(les besoins du site sont décrits dans l’énoncé du TP1)</w:t>
      </w:r>
      <w:r w:rsidR="00383676">
        <w:rPr>
          <w:sz w:val="20"/>
        </w:rPr>
        <w:t xml:space="preserve">. </w:t>
      </w:r>
      <w:r w:rsidR="00BE0D74">
        <w:rPr>
          <w:sz w:val="20"/>
        </w:rPr>
        <w:t xml:space="preserve">Le </w:t>
      </w:r>
      <w:r w:rsidR="00B22526">
        <w:rPr>
          <w:sz w:val="20"/>
        </w:rPr>
        <w:t>« </w:t>
      </w:r>
      <w:r w:rsidR="00BE0D74">
        <w:rPr>
          <w:sz w:val="20"/>
        </w:rPr>
        <w:t>Front End</w:t>
      </w:r>
      <w:r w:rsidR="00B22526">
        <w:rPr>
          <w:sz w:val="20"/>
        </w:rPr>
        <w:t> »</w:t>
      </w:r>
      <w:r w:rsidR="00BE0D74">
        <w:rPr>
          <w:sz w:val="20"/>
        </w:rPr>
        <w:t xml:space="preserve"> de votre site doit suivre une architecture MVVM</w:t>
      </w:r>
      <w:r w:rsidR="004A04D3">
        <w:rPr>
          <w:sz w:val="20"/>
        </w:rPr>
        <w:t xml:space="preserve">. Le </w:t>
      </w:r>
      <w:r w:rsidR="00B22526">
        <w:rPr>
          <w:sz w:val="20"/>
        </w:rPr>
        <w:t>« </w:t>
      </w:r>
      <w:r w:rsidR="004A04D3">
        <w:rPr>
          <w:sz w:val="20"/>
        </w:rPr>
        <w:t>Back End</w:t>
      </w:r>
      <w:r w:rsidR="00B22526">
        <w:rPr>
          <w:sz w:val="20"/>
        </w:rPr>
        <w:t> »</w:t>
      </w:r>
      <w:r w:rsidR="004A04D3">
        <w:rPr>
          <w:sz w:val="20"/>
        </w:rPr>
        <w:t xml:space="preserve"> </w:t>
      </w:r>
      <w:r w:rsidR="00AB4A2A">
        <w:rPr>
          <w:sz w:val="20"/>
        </w:rPr>
        <w:t xml:space="preserve">doit </w:t>
      </w:r>
      <w:r w:rsidR="004A04D3">
        <w:rPr>
          <w:sz w:val="20"/>
        </w:rPr>
        <w:t xml:space="preserve">suivre une </w:t>
      </w:r>
      <w:r w:rsidR="00BD1076">
        <w:rPr>
          <w:sz w:val="20"/>
        </w:rPr>
        <w:t>architecture en oignons</w:t>
      </w:r>
      <w:r w:rsidR="00AB4A2A">
        <w:rPr>
          <w:sz w:val="20"/>
        </w:rPr>
        <w:t xml:space="preserve"> (</w:t>
      </w:r>
      <w:r w:rsidR="00AB4A2A" w:rsidRPr="00AB4A2A">
        <w:rPr>
          <w:i/>
          <w:iCs/>
          <w:sz w:val="20"/>
        </w:rPr>
        <w:t>Clean</w:t>
      </w:r>
      <w:r w:rsidR="00AB4A2A">
        <w:rPr>
          <w:sz w:val="20"/>
        </w:rPr>
        <w:t>)</w:t>
      </w:r>
      <w:r w:rsidR="00BD1076">
        <w:rPr>
          <w:sz w:val="20"/>
        </w:rPr>
        <w:t xml:space="preserve"> </w:t>
      </w:r>
      <w:r w:rsidR="00AB4A2A">
        <w:rPr>
          <w:sz w:val="20"/>
        </w:rPr>
        <w:t xml:space="preserve">en </w:t>
      </w:r>
      <w:r w:rsidR="00BD1076">
        <w:rPr>
          <w:sz w:val="20"/>
        </w:rPr>
        <w:t xml:space="preserve">suivant les directives vues dans le cours. </w:t>
      </w:r>
      <w:r w:rsidR="00B22526">
        <w:rPr>
          <w:sz w:val="20"/>
        </w:rPr>
        <w:t>Vous pouvez utilise</w:t>
      </w:r>
      <w:r w:rsidR="00B34DFC">
        <w:rPr>
          <w:sz w:val="20"/>
        </w:rPr>
        <w:t>r</w:t>
      </w:r>
      <w:r w:rsidR="00B22526">
        <w:rPr>
          <w:sz w:val="20"/>
        </w:rPr>
        <w:t xml:space="preserve"> un des frameworks (React, Angular ou Vue) pour développer le « Front End ».</w:t>
      </w:r>
    </w:p>
    <w:p w14:paraId="19C308AD" w14:textId="0944DAE0" w:rsidR="00002537" w:rsidRDefault="00002537" w:rsidP="00002537">
      <w:pPr>
        <w:pStyle w:val="Retraitcorpsdetexte"/>
        <w:rPr>
          <w:sz w:val="20"/>
        </w:rPr>
      </w:pPr>
      <w:r>
        <w:rPr>
          <w:sz w:val="20"/>
        </w:rPr>
        <w:t>2.</w:t>
      </w:r>
      <w:r w:rsidR="00AB4A2A">
        <w:rPr>
          <w:sz w:val="20"/>
        </w:rPr>
        <w:t>2</w:t>
      </w:r>
      <w:r>
        <w:rPr>
          <w:sz w:val="20"/>
        </w:rPr>
        <w:tab/>
        <w:t xml:space="preserve">Rédigez un document Word </w:t>
      </w:r>
      <w:r w:rsidR="004A04D3">
        <w:rPr>
          <w:sz w:val="20"/>
        </w:rPr>
        <w:t xml:space="preserve">expliquant vos décisions de conception, un guide </w:t>
      </w:r>
      <w:r w:rsidR="00AB4A2A">
        <w:rPr>
          <w:sz w:val="20"/>
        </w:rPr>
        <w:t>d’utilisation de votre site (inclure aussi un guide pour les étapes à faire si je veux tester votre site dans ma machine)</w:t>
      </w:r>
      <w:r>
        <w:rPr>
          <w:sz w:val="20"/>
        </w:rPr>
        <w:t>. N’oubliez pas d’inclure aussi des images de</w:t>
      </w:r>
      <w:r w:rsidR="004A04D3">
        <w:rPr>
          <w:sz w:val="20"/>
        </w:rPr>
        <w:t xml:space="preserve"> votre interface utilisateur</w:t>
      </w:r>
      <w:r>
        <w:rPr>
          <w:sz w:val="20"/>
        </w:rPr>
        <w:t xml:space="preserve">. </w:t>
      </w:r>
    </w:p>
    <w:p w14:paraId="04F78EA2" w14:textId="2DDBA880" w:rsidR="00AB4A2A" w:rsidRPr="001A0599" w:rsidRDefault="00AB4A2A" w:rsidP="00002537">
      <w:pPr>
        <w:pStyle w:val="Retraitcorpsdetexte"/>
        <w:rPr>
          <w:sz w:val="20"/>
        </w:rPr>
      </w:pPr>
      <w:r>
        <w:rPr>
          <w:sz w:val="20"/>
        </w:rPr>
        <w:t>2.3</w:t>
      </w:r>
      <w:r>
        <w:rPr>
          <w:sz w:val="20"/>
        </w:rPr>
        <w:tab/>
        <w:t>Un enregistrement vidéo d’une démo de votre site.</w:t>
      </w:r>
    </w:p>
    <w:p w14:paraId="6A30A1AF" w14:textId="77777777" w:rsidR="00002537" w:rsidRDefault="00002537" w:rsidP="00002537">
      <w:pPr>
        <w:pStyle w:val="Titre1"/>
        <w:tabs>
          <w:tab w:val="left" w:pos="540"/>
        </w:tabs>
      </w:pPr>
      <w:r>
        <w:rPr>
          <w:bCs w:val="0"/>
        </w:rPr>
        <w:t>3</w:t>
      </w:r>
      <w:r>
        <w:rPr>
          <w:bCs w:val="0"/>
        </w:rPr>
        <w:tab/>
        <w:t>Barème</w:t>
      </w:r>
    </w:p>
    <w:p w14:paraId="2F9CE112" w14:textId="1222B05F" w:rsidR="00002537" w:rsidRDefault="00002537" w:rsidP="00174B87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estion 2.1</w:t>
      </w:r>
      <w:r>
        <w:rPr>
          <w:rFonts w:ascii="Arial" w:hAnsi="Arial" w:cs="Arial"/>
          <w:color w:val="000000"/>
        </w:rPr>
        <w:tab/>
      </w:r>
      <w:r w:rsidR="00AB4A2A">
        <w:rPr>
          <w:rFonts w:ascii="Arial" w:hAnsi="Arial" w:cs="Arial"/>
          <w:color w:val="000000"/>
        </w:rPr>
        <w:t>7</w:t>
      </w:r>
      <w:r w:rsidR="00174B87">
        <w:rPr>
          <w:rFonts w:ascii="Arial" w:hAnsi="Arial" w:cs="Arial"/>
          <w:color w:val="000000"/>
        </w:rPr>
        <w:t>0</w:t>
      </w:r>
      <w:r w:rsidRPr="001A0599">
        <w:rPr>
          <w:rFonts w:ascii="Arial" w:hAnsi="Arial" w:cs="Arial"/>
          <w:color w:val="000000"/>
        </w:rPr>
        <w:t xml:space="preserve"> poin</w:t>
      </w:r>
      <w:bookmarkStart w:id="2" w:name="OLE_LINK1"/>
      <w:bookmarkStart w:id="3" w:name="OLE_LINK2"/>
      <w:r w:rsidR="00174B87">
        <w:rPr>
          <w:rFonts w:ascii="Arial" w:hAnsi="Arial" w:cs="Arial"/>
          <w:color w:val="000000"/>
        </w:rPr>
        <w:t>ts</w:t>
      </w:r>
    </w:p>
    <w:bookmarkEnd w:id="2"/>
    <w:bookmarkEnd w:id="3"/>
    <w:p w14:paraId="4F7CFACF" w14:textId="032BA2AD" w:rsidR="00002537" w:rsidRDefault="00002537" w:rsidP="00002537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estion 2.</w:t>
      </w:r>
      <w:r w:rsidR="00AB4A2A"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 xml:space="preserve"> (incluant la qualité de la présentation et du français) </w:t>
      </w:r>
    </w:p>
    <w:p w14:paraId="08AEBDC8" w14:textId="478F3EE0" w:rsidR="00002537" w:rsidRDefault="00002537" w:rsidP="00002537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</w:r>
      <w:r w:rsidR="00AB4A2A"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0 points</w:t>
      </w:r>
    </w:p>
    <w:p w14:paraId="1153FC3A" w14:textId="343F88D5" w:rsidR="00AB4A2A" w:rsidRDefault="00AB4A2A" w:rsidP="00002537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estion 2.3</w:t>
      </w:r>
      <w:r>
        <w:rPr>
          <w:rFonts w:ascii="Arial" w:hAnsi="Arial" w:cs="Arial"/>
          <w:color w:val="000000"/>
        </w:rPr>
        <w:tab/>
        <w:t>10 points</w:t>
      </w:r>
    </w:p>
    <w:sectPr w:rsidR="00AB4A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A357C" w14:textId="77777777" w:rsidR="00FC7348" w:rsidRDefault="00FC7348">
      <w:r>
        <w:separator/>
      </w:r>
    </w:p>
  </w:endnote>
  <w:endnote w:type="continuationSeparator" w:id="0">
    <w:p w14:paraId="37274500" w14:textId="77777777" w:rsidR="00FC7348" w:rsidRDefault="00FC7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193D1" w14:textId="77777777" w:rsidR="003F26DD" w:rsidRDefault="003F26DD" w:rsidP="00613541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04A0A307" w14:textId="77777777" w:rsidR="003F26DD" w:rsidRDefault="003F26DD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E3F0A" w14:textId="77777777" w:rsidR="003F26DD" w:rsidRDefault="003F26DD" w:rsidP="009D540B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C508CB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5335356D" w14:textId="77777777" w:rsidR="003F26DD" w:rsidRDefault="003F26DD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047F3" w14:textId="77777777" w:rsidR="003F26DD" w:rsidRDefault="003F26D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D48B5" w14:textId="77777777" w:rsidR="00FC7348" w:rsidRDefault="00FC7348">
      <w:r>
        <w:separator/>
      </w:r>
    </w:p>
  </w:footnote>
  <w:footnote w:type="continuationSeparator" w:id="0">
    <w:p w14:paraId="24BDE1A5" w14:textId="77777777" w:rsidR="00FC7348" w:rsidRDefault="00FC7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719E" w14:textId="77777777" w:rsidR="003F26DD" w:rsidRDefault="003F26D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203B9" w14:textId="77777777" w:rsidR="003F26DD" w:rsidRDefault="003F26DD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27B27" w14:textId="77777777" w:rsidR="003F26DD" w:rsidRDefault="003F26D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D04BA"/>
    <w:multiLevelType w:val="hybridMultilevel"/>
    <w:tmpl w:val="24B82336"/>
    <w:lvl w:ilvl="0" w:tplc="040C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733D3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2" w15:restartNumberingAfterBreak="0">
    <w:nsid w:val="3C7473E6"/>
    <w:multiLevelType w:val="hybridMultilevel"/>
    <w:tmpl w:val="088073E8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3CF70ACF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4" w15:restartNumberingAfterBreak="0">
    <w:nsid w:val="5F550F61"/>
    <w:multiLevelType w:val="multilevel"/>
    <w:tmpl w:val="55D8BBCA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5" w15:restartNumberingAfterBreak="0">
    <w:nsid w:val="61276158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6" w15:restartNumberingAfterBreak="0">
    <w:nsid w:val="7013547E"/>
    <w:multiLevelType w:val="hybridMultilevel"/>
    <w:tmpl w:val="BCB8509A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49211747">
    <w:abstractNumId w:val="7"/>
  </w:num>
  <w:num w:numId="2" w16cid:durableId="360210661">
    <w:abstractNumId w:val="5"/>
  </w:num>
  <w:num w:numId="3" w16cid:durableId="681207613">
    <w:abstractNumId w:val="1"/>
  </w:num>
  <w:num w:numId="4" w16cid:durableId="648872677">
    <w:abstractNumId w:val="3"/>
  </w:num>
  <w:num w:numId="5" w16cid:durableId="1176068263">
    <w:abstractNumId w:val="4"/>
  </w:num>
  <w:num w:numId="6" w16cid:durableId="1908759994">
    <w:abstractNumId w:val="2"/>
  </w:num>
  <w:num w:numId="7" w16cid:durableId="15230569">
    <w:abstractNumId w:val="0"/>
  </w:num>
  <w:num w:numId="8" w16cid:durableId="18746828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wMDY1M7ewMLYwMjBT0lEKTi0uzszPAykwqwUAXJQ9KywAAAA="/>
  </w:docVars>
  <w:rsids>
    <w:rsidRoot w:val="00BC5929"/>
    <w:rsid w:val="00002537"/>
    <w:rsid w:val="00010ACE"/>
    <w:rsid w:val="000134A8"/>
    <w:rsid w:val="000A04D7"/>
    <w:rsid w:val="000B5EE1"/>
    <w:rsid w:val="000E682F"/>
    <w:rsid w:val="000F311D"/>
    <w:rsid w:val="00101E0B"/>
    <w:rsid w:val="0011649F"/>
    <w:rsid w:val="00146C1D"/>
    <w:rsid w:val="00156FF2"/>
    <w:rsid w:val="00174B87"/>
    <w:rsid w:val="001A0599"/>
    <w:rsid w:val="001A1ADA"/>
    <w:rsid w:val="001B169F"/>
    <w:rsid w:val="001B658A"/>
    <w:rsid w:val="00203303"/>
    <w:rsid w:val="002373C1"/>
    <w:rsid w:val="0026719D"/>
    <w:rsid w:val="002A1858"/>
    <w:rsid w:val="002C114A"/>
    <w:rsid w:val="002D0EED"/>
    <w:rsid w:val="002D53B7"/>
    <w:rsid w:val="00315DD3"/>
    <w:rsid w:val="00340DFB"/>
    <w:rsid w:val="003802F1"/>
    <w:rsid w:val="00383676"/>
    <w:rsid w:val="00395CF1"/>
    <w:rsid w:val="003B7C2A"/>
    <w:rsid w:val="003C0130"/>
    <w:rsid w:val="003F25DE"/>
    <w:rsid w:val="003F26DD"/>
    <w:rsid w:val="00411980"/>
    <w:rsid w:val="00483657"/>
    <w:rsid w:val="004871E0"/>
    <w:rsid w:val="004A04D3"/>
    <w:rsid w:val="00560FD7"/>
    <w:rsid w:val="0058698F"/>
    <w:rsid w:val="00591027"/>
    <w:rsid w:val="005A720C"/>
    <w:rsid w:val="005A7D98"/>
    <w:rsid w:val="00613541"/>
    <w:rsid w:val="006554A4"/>
    <w:rsid w:val="0066564F"/>
    <w:rsid w:val="00691671"/>
    <w:rsid w:val="006B3732"/>
    <w:rsid w:val="006C2144"/>
    <w:rsid w:val="006C4B81"/>
    <w:rsid w:val="00746CC4"/>
    <w:rsid w:val="00794087"/>
    <w:rsid w:val="007B1682"/>
    <w:rsid w:val="007B4688"/>
    <w:rsid w:val="007B5D44"/>
    <w:rsid w:val="007D791D"/>
    <w:rsid w:val="00855725"/>
    <w:rsid w:val="008816A1"/>
    <w:rsid w:val="008C2C93"/>
    <w:rsid w:val="008F4C36"/>
    <w:rsid w:val="00921948"/>
    <w:rsid w:val="009602CC"/>
    <w:rsid w:val="009D540B"/>
    <w:rsid w:val="00A011C1"/>
    <w:rsid w:val="00A159BC"/>
    <w:rsid w:val="00A25B15"/>
    <w:rsid w:val="00A37C2E"/>
    <w:rsid w:val="00A65B77"/>
    <w:rsid w:val="00A77EFF"/>
    <w:rsid w:val="00A95851"/>
    <w:rsid w:val="00AA0245"/>
    <w:rsid w:val="00AA6E67"/>
    <w:rsid w:val="00AB4A2A"/>
    <w:rsid w:val="00AE1696"/>
    <w:rsid w:val="00B13E39"/>
    <w:rsid w:val="00B22526"/>
    <w:rsid w:val="00B2392B"/>
    <w:rsid w:val="00B34DFC"/>
    <w:rsid w:val="00B615A0"/>
    <w:rsid w:val="00B716F7"/>
    <w:rsid w:val="00B82095"/>
    <w:rsid w:val="00BC5929"/>
    <w:rsid w:val="00BD1076"/>
    <w:rsid w:val="00BE0D74"/>
    <w:rsid w:val="00C508CB"/>
    <w:rsid w:val="00C8483F"/>
    <w:rsid w:val="00C851FB"/>
    <w:rsid w:val="00CC2D13"/>
    <w:rsid w:val="00CD6A7F"/>
    <w:rsid w:val="00D575F7"/>
    <w:rsid w:val="00D674BB"/>
    <w:rsid w:val="00D76764"/>
    <w:rsid w:val="00D92CB8"/>
    <w:rsid w:val="00DA305A"/>
    <w:rsid w:val="00DB1983"/>
    <w:rsid w:val="00DD3D5F"/>
    <w:rsid w:val="00E10B7F"/>
    <w:rsid w:val="00E16B7C"/>
    <w:rsid w:val="00E46BB7"/>
    <w:rsid w:val="00E90541"/>
    <w:rsid w:val="00EB425C"/>
    <w:rsid w:val="00EE32E3"/>
    <w:rsid w:val="00F21EB4"/>
    <w:rsid w:val="00F5427A"/>
    <w:rsid w:val="00F82635"/>
    <w:rsid w:val="00F8585F"/>
    <w:rsid w:val="00FC1689"/>
    <w:rsid w:val="00FC7348"/>
    <w:rsid w:val="00FD52FB"/>
    <w:rsid w:val="00FE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5C23243"/>
  <w15:docId w15:val="{07160FAA-8461-40FD-BBBC-C3F3D6FFD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ourant">
    <w:name w:val="Courant"/>
    <w:basedOn w:val="Normal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le11">
    <w:name w:val="title1.1+"/>
    <w:basedOn w:val="Normal"/>
    <w:pPr>
      <w:tabs>
        <w:tab w:val="left" w:pos="532"/>
      </w:tabs>
      <w:overflowPunct w:val="0"/>
      <w:autoSpaceDE w:val="0"/>
      <w:autoSpaceDN w:val="0"/>
      <w:adjustRightInd w:val="0"/>
      <w:spacing w:before="180" w:after="100"/>
      <w:ind w:left="532" w:hanging="532"/>
      <w:jc w:val="both"/>
      <w:textAlignment w:val="baseline"/>
    </w:pPr>
    <w:rPr>
      <w:rFonts w:ascii="Times" w:hAnsi="Times"/>
      <w:b/>
      <w:noProof/>
      <w:color w:val="000000"/>
      <w:sz w:val="28"/>
      <w:lang w:val="en-US" w:eastAsia="en-US"/>
    </w:rPr>
  </w:style>
  <w:style w:type="paragraph" w:styleId="Retraitcorpsdetexte">
    <w:name w:val="Body Text Indent"/>
    <w:basedOn w:val="Normal"/>
    <w:link w:val="RetraitcorpsdetexteCar"/>
    <w:pPr>
      <w:tabs>
        <w:tab w:val="left" w:pos="540"/>
      </w:tabs>
      <w:ind w:left="540" w:hanging="540"/>
      <w:jc w:val="both"/>
    </w:pPr>
    <w:rPr>
      <w:rFonts w:ascii="Arial" w:hAnsi="Arial" w:cs="Arial"/>
      <w:sz w:val="24"/>
    </w:rPr>
  </w:style>
  <w:style w:type="paragraph" w:styleId="En-tte">
    <w:name w:val="header"/>
    <w:basedOn w:val="Normal"/>
    <w:rsid w:val="00FE5E5C"/>
    <w:pPr>
      <w:tabs>
        <w:tab w:val="center" w:pos="4153"/>
        <w:tab w:val="right" w:pos="8306"/>
      </w:tabs>
    </w:pPr>
  </w:style>
  <w:style w:type="character" w:styleId="Lienhypertexte">
    <w:name w:val="Hyperlink"/>
    <w:uiPriority w:val="99"/>
    <w:unhideWhenUsed/>
    <w:rsid w:val="00CC2D13"/>
    <w:rPr>
      <w:color w:val="0000FF"/>
      <w:u w:val="single"/>
    </w:rPr>
  </w:style>
  <w:style w:type="character" w:customStyle="1" w:styleId="RetraitcorpsdetexteCar">
    <w:name w:val="Retrait corps de texte Car"/>
    <w:link w:val="Retraitcorpsdetexte"/>
    <w:rsid w:val="00D92CB8"/>
    <w:rPr>
      <w:rFonts w:ascii="Arial" w:hAnsi="Arial" w:cs="Arial"/>
      <w:sz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34</Words>
  <Characters>1184</Characters>
  <Application>Microsoft Office Word</Application>
  <DocSecurity>0</DocSecurity>
  <Lines>28</Lines>
  <Paragraphs>1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20</cp:revision>
  <cp:lastPrinted>2003-01-14T16:17:00Z</cp:lastPrinted>
  <dcterms:created xsi:type="dcterms:W3CDTF">2018-12-02T16:31:00Z</dcterms:created>
  <dcterms:modified xsi:type="dcterms:W3CDTF">2023-12-06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b34e2c101b92ef4c50ddf18034402a1cf736f9a11004dfb57757f4fef5a157</vt:lpwstr>
  </property>
</Properties>
</file>